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DFA47" w14:textId="77777777" w:rsidR="00E455C6" w:rsidRPr="005B649A" w:rsidRDefault="00E455C6" w:rsidP="00040B2A">
      <w:pPr>
        <w:pStyle w:val="Title"/>
        <w:rPr>
          <w:sz w:val="28"/>
          <w:szCs w:val="28"/>
        </w:rPr>
      </w:pPr>
      <w:r w:rsidRPr="005B649A">
        <w:rPr>
          <w:sz w:val="28"/>
          <w:szCs w:val="28"/>
        </w:rPr>
        <w:t>COLLEGE OF EDUCATION COUNCIL</w:t>
      </w:r>
    </w:p>
    <w:p w14:paraId="2CCAD824" w14:textId="394F40E3" w:rsidR="00AA5EDA" w:rsidRDefault="00552A41" w:rsidP="00E455C6">
      <w:pPr>
        <w:pStyle w:val="Title"/>
        <w:rPr>
          <w:sz w:val="28"/>
          <w:szCs w:val="28"/>
        </w:rPr>
      </w:pPr>
      <w:r>
        <w:rPr>
          <w:sz w:val="28"/>
          <w:szCs w:val="28"/>
        </w:rPr>
        <w:t>November 5th</w:t>
      </w:r>
      <w:r w:rsidR="00B7673F">
        <w:rPr>
          <w:sz w:val="28"/>
          <w:szCs w:val="28"/>
        </w:rPr>
        <w:t>, 202</w:t>
      </w:r>
      <w:r w:rsidR="00D24063">
        <w:rPr>
          <w:sz w:val="28"/>
          <w:szCs w:val="28"/>
        </w:rPr>
        <w:t>1</w:t>
      </w:r>
    </w:p>
    <w:p w14:paraId="30791491" w14:textId="5DF2A4D0" w:rsidR="00552A41" w:rsidRDefault="00552A41" w:rsidP="00E455C6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Special Meeting </w:t>
      </w:r>
    </w:p>
    <w:p w14:paraId="5E2DFA49" w14:textId="75134A8E" w:rsidR="00E455C6" w:rsidRDefault="00552A41" w:rsidP="00E455C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9:00-10:00</w:t>
      </w:r>
      <w:r w:rsidR="00E455C6" w:rsidRPr="005B649A">
        <w:rPr>
          <w:b/>
          <w:sz w:val="28"/>
          <w:szCs w:val="28"/>
        </w:rPr>
        <w:t xml:space="preserve"> </w:t>
      </w:r>
      <w:r w:rsidR="009B4F19">
        <w:rPr>
          <w:b/>
          <w:sz w:val="28"/>
          <w:szCs w:val="28"/>
        </w:rPr>
        <w:t>a</w:t>
      </w:r>
      <w:r w:rsidR="00E455C6" w:rsidRPr="005B649A">
        <w:rPr>
          <w:b/>
          <w:sz w:val="28"/>
          <w:szCs w:val="28"/>
        </w:rPr>
        <w:t xml:space="preserve">m </w:t>
      </w:r>
    </w:p>
    <w:p w14:paraId="45952E35" w14:textId="49482C06" w:rsidR="00C06F67" w:rsidRPr="005B649A" w:rsidRDefault="00C06F67" w:rsidP="00E455C6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DeGarmo 551</w:t>
      </w:r>
    </w:p>
    <w:p w14:paraId="3B818D22" w14:textId="0996A775" w:rsidR="006460DF" w:rsidRPr="006460DF" w:rsidRDefault="006460DF" w:rsidP="006460DF">
      <w:pPr>
        <w:pStyle w:val="NormalWeb"/>
        <w:jc w:val="center"/>
        <w:rPr>
          <w:b/>
          <w:sz w:val="28"/>
          <w:szCs w:val="28"/>
        </w:rPr>
      </w:pPr>
    </w:p>
    <w:p w14:paraId="0F9030AA" w14:textId="77777777" w:rsidR="002753BA" w:rsidRPr="00394DBD" w:rsidRDefault="002753BA" w:rsidP="006460DF">
      <w:pPr>
        <w:rPr>
          <w:b/>
          <w:sz w:val="28"/>
          <w:szCs w:val="28"/>
        </w:rPr>
      </w:pPr>
    </w:p>
    <w:p w14:paraId="29A79F68" w14:textId="2445CA7F" w:rsidR="002753BA" w:rsidRPr="00394DBD" w:rsidRDefault="002753BA" w:rsidP="002753BA">
      <w:pPr>
        <w:numPr>
          <w:ilvl w:val="0"/>
          <w:numId w:val="1"/>
        </w:numPr>
        <w:rPr>
          <w:b/>
          <w:sz w:val="28"/>
          <w:szCs w:val="28"/>
        </w:rPr>
      </w:pPr>
      <w:r w:rsidRPr="00394DBD">
        <w:rPr>
          <w:b/>
          <w:sz w:val="28"/>
          <w:szCs w:val="28"/>
        </w:rPr>
        <w:t xml:space="preserve">CALL TO ORDER </w:t>
      </w:r>
    </w:p>
    <w:p w14:paraId="38273662" w14:textId="77777777" w:rsidR="002753BA" w:rsidRPr="00F91252" w:rsidRDefault="002753BA" w:rsidP="002753BA">
      <w:pPr>
        <w:rPr>
          <w:b/>
          <w:sz w:val="28"/>
          <w:szCs w:val="28"/>
        </w:rPr>
      </w:pPr>
    </w:p>
    <w:p w14:paraId="535E29D6" w14:textId="353B4272" w:rsidR="002753BA" w:rsidRPr="00F91252" w:rsidRDefault="002753BA" w:rsidP="002753BA">
      <w:pPr>
        <w:numPr>
          <w:ilvl w:val="0"/>
          <w:numId w:val="1"/>
        </w:numPr>
        <w:rPr>
          <w:b/>
          <w:caps/>
          <w:sz w:val="28"/>
          <w:szCs w:val="28"/>
        </w:rPr>
      </w:pPr>
      <w:r w:rsidRPr="00F91252">
        <w:rPr>
          <w:b/>
          <w:caps/>
          <w:sz w:val="28"/>
          <w:szCs w:val="28"/>
        </w:rPr>
        <w:t>Adoption of the Agenda</w:t>
      </w:r>
      <w:r w:rsidR="00BF162E">
        <w:rPr>
          <w:b/>
          <w:caps/>
          <w:sz w:val="28"/>
          <w:szCs w:val="28"/>
        </w:rPr>
        <w:t xml:space="preserve"> (consent agenda)</w:t>
      </w:r>
    </w:p>
    <w:p w14:paraId="22F276C1" w14:textId="77777777" w:rsidR="00810E16" w:rsidRDefault="00810E16" w:rsidP="00BF162E">
      <w:pPr>
        <w:pStyle w:val="Heading1"/>
        <w:rPr>
          <w:caps/>
          <w:sz w:val="28"/>
          <w:szCs w:val="28"/>
        </w:rPr>
      </w:pPr>
    </w:p>
    <w:p w14:paraId="01888D32" w14:textId="56D42092" w:rsidR="009E1334" w:rsidRDefault="009E1334" w:rsidP="001F4FF7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information Items</w:t>
      </w:r>
    </w:p>
    <w:p w14:paraId="4D01B918" w14:textId="7A28CC38" w:rsidR="00552A41" w:rsidRPr="00552A41" w:rsidRDefault="00552A41" w:rsidP="00552A41">
      <w:pPr>
        <w:pStyle w:val="ListParagraph"/>
        <w:numPr>
          <w:ilvl w:val="0"/>
          <w:numId w:val="15"/>
        </w:numPr>
        <w:rPr>
          <w:b/>
          <w:bCs/>
          <w:sz w:val="28"/>
          <w:szCs w:val="22"/>
        </w:rPr>
      </w:pPr>
      <w:r>
        <w:rPr>
          <w:sz w:val="28"/>
          <w:szCs w:val="22"/>
        </w:rPr>
        <w:t>Protocols around meetings</w:t>
      </w:r>
    </w:p>
    <w:p w14:paraId="0A2F85CB" w14:textId="77777777" w:rsidR="00552A41" w:rsidRPr="00552A41" w:rsidRDefault="00552A41" w:rsidP="00552A41">
      <w:pPr>
        <w:ind w:left="720"/>
        <w:rPr>
          <w:b/>
          <w:bCs/>
          <w:sz w:val="28"/>
          <w:szCs w:val="22"/>
        </w:rPr>
      </w:pPr>
    </w:p>
    <w:p w14:paraId="2E85A70C" w14:textId="650164E5" w:rsidR="00DF4733" w:rsidRPr="001F4FF7" w:rsidRDefault="00E32477" w:rsidP="001F4FF7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DISCUSSION ITEMS</w:t>
      </w:r>
    </w:p>
    <w:p w14:paraId="598ADBA2" w14:textId="2F2580FF" w:rsidR="0007217F" w:rsidRPr="0007217F" w:rsidRDefault="009B4F19" w:rsidP="0007217F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Accessible</w:t>
      </w:r>
      <w:r w:rsidR="00552A41">
        <w:rPr>
          <w:bCs/>
          <w:sz w:val="28"/>
          <w:szCs w:val="28"/>
        </w:rPr>
        <w:t xml:space="preserve"> College Council Meetings </w:t>
      </w:r>
    </w:p>
    <w:p w14:paraId="011B0729" w14:textId="77777777" w:rsidR="0094208F" w:rsidRPr="00CB0CC8" w:rsidRDefault="0094208F" w:rsidP="00CB0CC8">
      <w:pPr>
        <w:rPr>
          <w:bCs/>
          <w:sz w:val="22"/>
          <w:szCs w:val="22"/>
        </w:rPr>
      </w:pPr>
    </w:p>
    <w:p w14:paraId="5449FEB9" w14:textId="77777777" w:rsidR="00BF162E" w:rsidRPr="00CE5A90" w:rsidRDefault="00BF162E" w:rsidP="00BF162E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CTION ITEMS </w:t>
      </w:r>
    </w:p>
    <w:p w14:paraId="35BDE5C9" w14:textId="7E344640" w:rsidR="00BF162E" w:rsidRPr="00922F2B" w:rsidRDefault="009B4F19" w:rsidP="00BF162E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Hybrid</w:t>
      </w:r>
      <w:r w:rsidR="00552A41">
        <w:rPr>
          <w:bCs/>
          <w:sz w:val="28"/>
          <w:szCs w:val="28"/>
        </w:rPr>
        <w:t xml:space="preserve"> College Council Meetings </w:t>
      </w:r>
    </w:p>
    <w:p w14:paraId="75CD592D" w14:textId="77777777" w:rsidR="0080614F" w:rsidRDefault="0080614F" w:rsidP="00552A41">
      <w:pPr>
        <w:pStyle w:val="Heading1"/>
        <w:rPr>
          <w:caps/>
          <w:sz w:val="28"/>
          <w:szCs w:val="28"/>
        </w:rPr>
      </w:pPr>
    </w:p>
    <w:p w14:paraId="5E2DFA61" w14:textId="7DDBEBAE" w:rsidR="00E455C6" w:rsidRDefault="004858D4" w:rsidP="00040B2A">
      <w:pPr>
        <w:pStyle w:val="Heading1"/>
        <w:numPr>
          <w:ilvl w:val="0"/>
          <w:numId w:val="1"/>
        </w:numPr>
        <w:rPr>
          <w:caps/>
          <w:sz w:val="28"/>
          <w:szCs w:val="28"/>
        </w:rPr>
      </w:pPr>
      <w:r>
        <w:rPr>
          <w:caps/>
          <w:sz w:val="28"/>
          <w:szCs w:val="28"/>
        </w:rPr>
        <w:t>A</w:t>
      </w:r>
      <w:r w:rsidR="00E455C6" w:rsidRPr="005B649A">
        <w:rPr>
          <w:caps/>
          <w:sz w:val="28"/>
          <w:szCs w:val="28"/>
        </w:rPr>
        <w:t xml:space="preserve">djournment  </w:t>
      </w:r>
    </w:p>
    <w:p w14:paraId="78ED6AB1" w14:textId="47230B80" w:rsidR="00D410B4" w:rsidRDefault="00D410B4" w:rsidP="00D410B4">
      <w:pPr>
        <w:pBdr>
          <w:bottom w:val="single" w:sz="12" w:space="1" w:color="auto"/>
        </w:pBdr>
      </w:pPr>
    </w:p>
    <w:p w14:paraId="317BBAC0" w14:textId="72B81783" w:rsidR="00D410B4" w:rsidRDefault="00D410B4" w:rsidP="00D410B4"/>
    <w:p w14:paraId="1B6AEC89" w14:textId="458FA160" w:rsidR="00D410B4" w:rsidRPr="00D410B4" w:rsidRDefault="00D410B4" w:rsidP="00D410B4">
      <w:pPr>
        <w:rPr>
          <w:sz w:val="28"/>
          <w:szCs w:val="28"/>
        </w:rPr>
      </w:pPr>
      <w:r w:rsidRPr="00D410B4">
        <w:rPr>
          <w:sz w:val="28"/>
          <w:szCs w:val="28"/>
        </w:rPr>
        <w:t xml:space="preserve">NEXT MEETING: </w:t>
      </w:r>
      <w:r w:rsidR="0007217F">
        <w:rPr>
          <w:sz w:val="28"/>
          <w:szCs w:val="28"/>
        </w:rPr>
        <w:t>Nov</w:t>
      </w:r>
      <w:r w:rsidRPr="00D410B4">
        <w:rPr>
          <w:sz w:val="28"/>
          <w:szCs w:val="28"/>
        </w:rPr>
        <w:t xml:space="preserve">. </w:t>
      </w:r>
      <w:r w:rsidR="0007217F">
        <w:rPr>
          <w:sz w:val="28"/>
          <w:szCs w:val="28"/>
        </w:rPr>
        <w:t>1</w:t>
      </w:r>
      <w:r w:rsidR="004F20F3">
        <w:rPr>
          <w:sz w:val="28"/>
          <w:szCs w:val="28"/>
        </w:rPr>
        <w:t>5</w:t>
      </w:r>
      <w:r w:rsidRPr="00D410B4">
        <w:rPr>
          <w:sz w:val="28"/>
          <w:szCs w:val="28"/>
        </w:rPr>
        <w:t>, 2021, Noon-1:30pm</w:t>
      </w:r>
    </w:p>
    <w:p w14:paraId="44FF39F6" w14:textId="4045638C" w:rsidR="002B19F7" w:rsidRDefault="00F91252" w:rsidP="00CE112E">
      <w:pPr>
        <w:pStyle w:val="NormalWeb"/>
        <w:ind w:left="720"/>
        <w:rPr>
          <w:sz w:val="28"/>
          <w:szCs w:val="28"/>
        </w:rPr>
      </w:pPr>
      <w:r>
        <w:rPr>
          <w:rFonts w:ascii="Times New Roman" w:hAnsi="Times New Roman" w:cs="Times New Roman"/>
        </w:rPr>
        <w:t xml:space="preserve"> </w:t>
      </w:r>
    </w:p>
    <w:sectPr w:rsidR="002B19F7" w:rsidSect="00B456C9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D33DC" w14:textId="77777777" w:rsidR="004E13F4" w:rsidRDefault="004E13F4" w:rsidP="00EB11F7">
      <w:r>
        <w:separator/>
      </w:r>
    </w:p>
  </w:endnote>
  <w:endnote w:type="continuationSeparator" w:id="0">
    <w:p w14:paraId="26767DEA" w14:textId="77777777" w:rsidR="004E13F4" w:rsidRDefault="004E13F4" w:rsidP="00EB1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19C4B" w14:textId="77777777" w:rsidR="004E13F4" w:rsidRDefault="004E13F4" w:rsidP="00EB11F7">
      <w:r>
        <w:separator/>
      </w:r>
    </w:p>
  </w:footnote>
  <w:footnote w:type="continuationSeparator" w:id="0">
    <w:p w14:paraId="76BF6389" w14:textId="77777777" w:rsidR="004E13F4" w:rsidRDefault="004E13F4" w:rsidP="00EB1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4041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EA267B" w14:textId="31A626BD" w:rsidR="00EB11F7" w:rsidRDefault="00EB11F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A2FF6F" w14:textId="77777777" w:rsidR="00EB11F7" w:rsidRDefault="00EB11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10A"/>
    <w:multiLevelType w:val="hybridMultilevel"/>
    <w:tmpl w:val="D6CE20E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253F45"/>
    <w:multiLevelType w:val="hybridMultilevel"/>
    <w:tmpl w:val="2FCC1A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640F5"/>
    <w:multiLevelType w:val="hybridMultilevel"/>
    <w:tmpl w:val="5C023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A5376"/>
    <w:multiLevelType w:val="hybridMultilevel"/>
    <w:tmpl w:val="1666B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77390"/>
    <w:multiLevelType w:val="hybridMultilevel"/>
    <w:tmpl w:val="77128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CB3271"/>
    <w:multiLevelType w:val="hybridMultilevel"/>
    <w:tmpl w:val="BA0AC8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740715"/>
    <w:multiLevelType w:val="hybridMultilevel"/>
    <w:tmpl w:val="8796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51AC8"/>
    <w:multiLevelType w:val="hybridMultilevel"/>
    <w:tmpl w:val="C682F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3E16C9"/>
    <w:multiLevelType w:val="hybridMultilevel"/>
    <w:tmpl w:val="8D2EB5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2614A"/>
    <w:multiLevelType w:val="hybridMultilevel"/>
    <w:tmpl w:val="46A499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83EEA"/>
    <w:multiLevelType w:val="hybridMultilevel"/>
    <w:tmpl w:val="A7B41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B3910"/>
    <w:multiLevelType w:val="hybridMultilevel"/>
    <w:tmpl w:val="6082B9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60AC7"/>
    <w:multiLevelType w:val="hybridMultilevel"/>
    <w:tmpl w:val="3E607E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235CB"/>
    <w:multiLevelType w:val="hybridMultilevel"/>
    <w:tmpl w:val="D7D216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20ECE"/>
    <w:multiLevelType w:val="hybridMultilevel"/>
    <w:tmpl w:val="32D810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463C93"/>
    <w:multiLevelType w:val="hybridMultilevel"/>
    <w:tmpl w:val="141269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CC04F1"/>
    <w:multiLevelType w:val="hybridMultilevel"/>
    <w:tmpl w:val="5CC45C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86A75"/>
    <w:multiLevelType w:val="hybridMultilevel"/>
    <w:tmpl w:val="A44681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40D77"/>
    <w:multiLevelType w:val="hybridMultilevel"/>
    <w:tmpl w:val="98E05B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D16FB9"/>
    <w:multiLevelType w:val="hybridMultilevel"/>
    <w:tmpl w:val="CE8C76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B91C88"/>
    <w:multiLevelType w:val="hybridMultilevel"/>
    <w:tmpl w:val="A45C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EF144A"/>
    <w:multiLevelType w:val="hybridMultilevel"/>
    <w:tmpl w:val="014612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50C48"/>
    <w:multiLevelType w:val="hybridMultilevel"/>
    <w:tmpl w:val="9214A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8C7E18"/>
    <w:multiLevelType w:val="hybridMultilevel"/>
    <w:tmpl w:val="80F49F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34800DF"/>
    <w:multiLevelType w:val="hybridMultilevel"/>
    <w:tmpl w:val="138C5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185F64"/>
    <w:multiLevelType w:val="hybridMultilevel"/>
    <w:tmpl w:val="6EF07C8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F073A7A"/>
    <w:multiLevelType w:val="hybridMultilevel"/>
    <w:tmpl w:val="17BCD4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2574CA"/>
    <w:multiLevelType w:val="hybridMultilevel"/>
    <w:tmpl w:val="BCB28C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446036F"/>
    <w:multiLevelType w:val="hybridMultilevel"/>
    <w:tmpl w:val="571AE7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C837C77"/>
    <w:multiLevelType w:val="hybridMultilevel"/>
    <w:tmpl w:val="657249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15"/>
  </w:num>
  <w:num w:numId="3">
    <w:abstractNumId w:val="10"/>
  </w:num>
  <w:num w:numId="4">
    <w:abstractNumId w:val="18"/>
  </w:num>
  <w:num w:numId="5">
    <w:abstractNumId w:val="28"/>
  </w:num>
  <w:num w:numId="6">
    <w:abstractNumId w:val="3"/>
  </w:num>
  <w:num w:numId="7">
    <w:abstractNumId w:val="20"/>
  </w:num>
  <w:num w:numId="8">
    <w:abstractNumId w:val="6"/>
  </w:num>
  <w:num w:numId="9">
    <w:abstractNumId w:val="12"/>
  </w:num>
  <w:num w:numId="10">
    <w:abstractNumId w:val="24"/>
  </w:num>
  <w:num w:numId="11">
    <w:abstractNumId w:val="7"/>
  </w:num>
  <w:num w:numId="12">
    <w:abstractNumId w:val="22"/>
  </w:num>
  <w:num w:numId="13">
    <w:abstractNumId w:val="4"/>
  </w:num>
  <w:num w:numId="14">
    <w:abstractNumId w:val="5"/>
  </w:num>
  <w:num w:numId="15">
    <w:abstractNumId w:val="14"/>
  </w:num>
  <w:num w:numId="16">
    <w:abstractNumId w:val="25"/>
  </w:num>
  <w:num w:numId="17">
    <w:abstractNumId w:val="23"/>
  </w:num>
  <w:num w:numId="18">
    <w:abstractNumId w:val="29"/>
  </w:num>
  <w:num w:numId="19">
    <w:abstractNumId w:val="0"/>
  </w:num>
  <w:num w:numId="20">
    <w:abstractNumId w:val="21"/>
  </w:num>
  <w:num w:numId="21">
    <w:abstractNumId w:val="17"/>
  </w:num>
  <w:num w:numId="22">
    <w:abstractNumId w:val="26"/>
  </w:num>
  <w:num w:numId="23">
    <w:abstractNumId w:val="19"/>
  </w:num>
  <w:num w:numId="24">
    <w:abstractNumId w:val="13"/>
  </w:num>
  <w:num w:numId="25">
    <w:abstractNumId w:val="2"/>
  </w:num>
  <w:num w:numId="26">
    <w:abstractNumId w:val="1"/>
  </w:num>
  <w:num w:numId="27">
    <w:abstractNumId w:val="11"/>
  </w:num>
  <w:num w:numId="28">
    <w:abstractNumId w:val="9"/>
  </w:num>
  <w:num w:numId="29">
    <w:abstractNumId w:val="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rM0NTAyMDU2MDZW0lEKTi0uzszPAykwqgUAOSWwzSwAAAA="/>
  </w:docVars>
  <w:rsids>
    <w:rsidRoot w:val="00E455C6"/>
    <w:rsid w:val="00000982"/>
    <w:rsid w:val="000157C5"/>
    <w:rsid w:val="00020C1D"/>
    <w:rsid w:val="00021A14"/>
    <w:rsid w:val="00022930"/>
    <w:rsid w:val="00033D14"/>
    <w:rsid w:val="000368C7"/>
    <w:rsid w:val="00040B2A"/>
    <w:rsid w:val="000462BA"/>
    <w:rsid w:val="0007217F"/>
    <w:rsid w:val="00075491"/>
    <w:rsid w:val="00091DB9"/>
    <w:rsid w:val="00091F68"/>
    <w:rsid w:val="00093F5E"/>
    <w:rsid w:val="000C4C84"/>
    <w:rsid w:val="000C64FD"/>
    <w:rsid w:val="000E7082"/>
    <w:rsid w:val="000F1BC1"/>
    <w:rsid w:val="000F28ED"/>
    <w:rsid w:val="000F6B2A"/>
    <w:rsid w:val="00110579"/>
    <w:rsid w:val="00123CE2"/>
    <w:rsid w:val="0012705F"/>
    <w:rsid w:val="001359C5"/>
    <w:rsid w:val="001405CB"/>
    <w:rsid w:val="00155EBD"/>
    <w:rsid w:val="001657B9"/>
    <w:rsid w:val="001803F8"/>
    <w:rsid w:val="00181555"/>
    <w:rsid w:val="00182702"/>
    <w:rsid w:val="00184036"/>
    <w:rsid w:val="00184FAD"/>
    <w:rsid w:val="00186399"/>
    <w:rsid w:val="001C2D1F"/>
    <w:rsid w:val="001E3C25"/>
    <w:rsid w:val="001F1A2D"/>
    <w:rsid w:val="001F3841"/>
    <w:rsid w:val="001F4FF7"/>
    <w:rsid w:val="0020745D"/>
    <w:rsid w:val="0020790B"/>
    <w:rsid w:val="002217C6"/>
    <w:rsid w:val="00223762"/>
    <w:rsid w:val="0026497A"/>
    <w:rsid w:val="00267C13"/>
    <w:rsid w:val="002753BA"/>
    <w:rsid w:val="002765BF"/>
    <w:rsid w:val="002833BF"/>
    <w:rsid w:val="002A7552"/>
    <w:rsid w:val="002B0046"/>
    <w:rsid w:val="002B19F7"/>
    <w:rsid w:val="002B78EF"/>
    <w:rsid w:val="002C1A2E"/>
    <w:rsid w:val="002C67C0"/>
    <w:rsid w:val="002D19BB"/>
    <w:rsid w:val="002E56DD"/>
    <w:rsid w:val="00316528"/>
    <w:rsid w:val="00323D18"/>
    <w:rsid w:val="00334084"/>
    <w:rsid w:val="003345E6"/>
    <w:rsid w:val="00337C9E"/>
    <w:rsid w:val="00357736"/>
    <w:rsid w:val="003828F6"/>
    <w:rsid w:val="003836DC"/>
    <w:rsid w:val="00384AC6"/>
    <w:rsid w:val="00386F1B"/>
    <w:rsid w:val="003A7739"/>
    <w:rsid w:val="003E0C4F"/>
    <w:rsid w:val="003F395F"/>
    <w:rsid w:val="003F49C9"/>
    <w:rsid w:val="00403631"/>
    <w:rsid w:val="0042358B"/>
    <w:rsid w:val="00444683"/>
    <w:rsid w:val="00444EA4"/>
    <w:rsid w:val="004602AD"/>
    <w:rsid w:val="00463892"/>
    <w:rsid w:val="004858D4"/>
    <w:rsid w:val="00487573"/>
    <w:rsid w:val="00492645"/>
    <w:rsid w:val="004957A0"/>
    <w:rsid w:val="004A0403"/>
    <w:rsid w:val="004A21FE"/>
    <w:rsid w:val="004A2874"/>
    <w:rsid w:val="004A73AE"/>
    <w:rsid w:val="004A7522"/>
    <w:rsid w:val="004B2B80"/>
    <w:rsid w:val="004B3D50"/>
    <w:rsid w:val="004B72CE"/>
    <w:rsid w:val="004C3A50"/>
    <w:rsid w:val="004C626F"/>
    <w:rsid w:val="004D7194"/>
    <w:rsid w:val="004E13F4"/>
    <w:rsid w:val="004E3C52"/>
    <w:rsid w:val="004F20F3"/>
    <w:rsid w:val="004F2B17"/>
    <w:rsid w:val="004F5594"/>
    <w:rsid w:val="004F5F3E"/>
    <w:rsid w:val="005015C1"/>
    <w:rsid w:val="005137E9"/>
    <w:rsid w:val="00542E79"/>
    <w:rsid w:val="00547429"/>
    <w:rsid w:val="00550B9A"/>
    <w:rsid w:val="0055299E"/>
    <w:rsid w:val="00552A41"/>
    <w:rsid w:val="00554190"/>
    <w:rsid w:val="005547AC"/>
    <w:rsid w:val="005636C2"/>
    <w:rsid w:val="005670F2"/>
    <w:rsid w:val="0057250D"/>
    <w:rsid w:val="005772A6"/>
    <w:rsid w:val="00584ED3"/>
    <w:rsid w:val="00591C70"/>
    <w:rsid w:val="00597DB1"/>
    <w:rsid w:val="005A3710"/>
    <w:rsid w:val="005A4867"/>
    <w:rsid w:val="005B649A"/>
    <w:rsid w:val="005B6874"/>
    <w:rsid w:val="005C2715"/>
    <w:rsid w:val="005C7AB4"/>
    <w:rsid w:val="005D05DB"/>
    <w:rsid w:val="005D073E"/>
    <w:rsid w:val="00603975"/>
    <w:rsid w:val="00611C20"/>
    <w:rsid w:val="00631E18"/>
    <w:rsid w:val="006460DF"/>
    <w:rsid w:val="00651A0C"/>
    <w:rsid w:val="00651F11"/>
    <w:rsid w:val="00661CFD"/>
    <w:rsid w:val="006707DC"/>
    <w:rsid w:val="00680485"/>
    <w:rsid w:val="0069517C"/>
    <w:rsid w:val="006A7077"/>
    <w:rsid w:val="006C1F94"/>
    <w:rsid w:val="006D260A"/>
    <w:rsid w:val="006D5E44"/>
    <w:rsid w:val="006E2BE5"/>
    <w:rsid w:val="006E3264"/>
    <w:rsid w:val="006F4D64"/>
    <w:rsid w:val="0070658C"/>
    <w:rsid w:val="00713DD9"/>
    <w:rsid w:val="00735555"/>
    <w:rsid w:val="00741562"/>
    <w:rsid w:val="00763342"/>
    <w:rsid w:val="00764E0D"/>
    <w:rsid w:val="00780B09"/>
    <w:rsid w:val="007845B4"/>
    <w:rsid w:val="00792317"/>
    <w:rsid w:val="007A036F"/>
    <w:rsid w:val="007A16CE"/>
    <w:rsid w:val="007A5DCE"/>
    <w:rsid w:val="007A714D"/>
    <w:rsid w:val="007C44A0"/>
    <w:rsid w:val="007C5C35"/>
    <w:rsid w:val="007D4D37"/>
    <w:rsid w:val="007F2E09"/>
    <w:rsid w:val="0080614F"/>
    <w:rsid w:val="00810E16"/>
    <w:rsid w:val="00812FAC"/>
    <w:rsid w:val="00813684"/>
    <w:rsid w:val="00815AB3"/>
    <w:rsid w:val="00820580"/>
    <w:rsid w:val="008404D6"/>
    <w:rsid w:val="008405C3"/>
    <w:rsid w:val="00857CCC"/>
    <w:rsid w:val="00861E0D"/>
    <w:rsid w:val="00863078"/>
    <w:rsid w:val="008C42C0"/>
    <w:rsid w:val="008C5879"/>
    <w:rsid w:val="008C7D03"/>
    <w:rsid w:val="008D39BC"/>
    <w:rsid w:val="008E1283"/>
    <w:rsid w:val="008E3B2E"/>
    <w:rsid w:val="008F747E"/>
    <w:rsid w:val="008F77CD"/>
    <w:rsid w:val="00907F48"/>
    <w:rsid w:val="00916EC1"/>
    <w:rsid w:val="00922F2B"/>
    <w:rsid w:val="009309CA"/>
    <w:rsid w:val="0094208F"/>
    <w:rsid w:val="00961E54"/>
    <w:rsid w:val="00965334"/>
    <w:rsid w:val="00965DBA"/>
    <w:rsid w:val="00971E03"/>
    <w:rsid w:val="00993F24"/>
    <w:rsid w:val="00996D28"/>
    <w:rsid w:val="009A5022"/>
    <w:rsid w:val="009B4F19"/>
    <w:rsid w:val="009B5A13"/>
    <w:rsid w:val="009C2E2D"/>
    <w:rsid w:val="009D4744"/>
    <w:rsid w:val="009D59D9"/>
    <w:rsid w:val="009E1334"/>
    <w:rsid w:val="009E381F"/>
    <w:rsid w:val="009E7761"/>
    <w:rsid w:val="009F0CD3"/>
    <w:rsid w:val="009F4E9D"/>
    <w:rsid w:val="009F5FC6"/>
    <w:rsid w:val="00A0288B"/>
    <w:rsid w:val="00A1574D"/>
    <w:rsid w:val="00A4153F"/>
    <w:rsid w:val="00A50C61"/>
    <w:rsid w:val="00A67F71"/>
    <w:rsid w:val="00A71F1E"/>
    <w:rsid w:val="00A750E2"/>
    <w:rsid w:val="00AA0117"/>
    <w:rsid w:val="00AA4C34"/>
    <w:rsid w:val="00AA5EDA"/>
    <w:rsid w:val="00AD17F5"/>
    <w:rsid w:val="00AE63AF"/>
    <w:rsid w:val="00AE7D07"/>
    <w:rsid w:val="00AF49FA"/>
    <w:rsid w:val="00AF615E"/>
    <w:rsid w:val="00B07549"/>
    <w:rsid w:val="00B15E7A"/>
    <w:rsid w:val="00B27FF4"/>
    <w:rsid w:val="00B43346"/>
    <w:rsid w:val="00B456C9"/>
    <w:rsid w:val="00B465FA"/>
    <w:rsid w:val="00B57E87"/>
    <w:rsid w:val="00B65064"/>
    <w:rsid w:val="00B668C5"/>
    <w:rsid w:val="00B67B0E"/>
    <w:rsid w:val="00B7586E"/>
    <w:rsid w:val="00B7673F"/>
    <w:rsid w:val="00B9503C"/>
    <w:rsid w:val="00BA2E36"/>
    <w:rsid w:val="00BB0C5F"/>
    <w:rsid w:val="00BB2184"/>
    <w:rsid w:val="00BB6010"/>
    <w:rsid w:val="00BC5FD5"/>
    <w:rsid w:val="00BD0D55"/>
    <w:rsid w:val="00BD58DA"/>
    <w:rsid w:val="00BD721F"/>
    <w:rsid w:val="00BE0457"/>
    <w:rsid w:val="00BF162E"/>
    <w:rsid w:val="00C06F67"/>
    <w:rsid w:val="00C1392A"/>
    <w:rsid w:val="00C215E4"/>
    <w:rsid w:val="00C24A11"/>
    <w:rsid w:val="00C26799"/>
    <w:rsid w:val="00C31805"/>
    <w:rsid w:val="00C33F81"/>
    <w:rsid w:val="00C40548"/>
    <w:rsid w:val="00C40FC6"/>
    <w:rsid w:val="00C662ED"/>
    <w:rsid w:val="00C71AC5"/>
    <w:rsid w:val="00C748CA"/>
    <w:rsid w:val="00C86479"/>
    <w:rsid w:val="00C97645"/>
    <w:rsid w:val="00C97DE8"/>
    <w:rsid w:val="00CA2F6A"/>
    <w:rsid w:val="00CB0CC8"/>
    <w:rsid w:val="00CB64F0"/>
    <w:rsid w:val="00CC4118"/>
    <w:rsid w:val="00CC4723"/>
    <w:rsid w:val="00CE112E"/>
    <w:rsid w:val="00CE5A90"/>
    <w:rsid w:val="00CF0689"/>
    <w:rsid w:val="00CF0BD2"/>
    <w:rsid w:val="00CF199B"/>
    <w:rsid w:val="00CF23AE"/>
    <w:rsid w:val="00D1063B"/>
    <w:rsid w:val="00D11646"/>
    <w:rsid w:val="00D24063"/>
    <w:rsid w:val="00D25FAB"/>
    <w:rsid w:val="00D410B4"/>
    <w:rsid w:val="00D45B05"/>
    <w:rsid w:val="00D46D0C"/>
    <w:rsid w:val="00D46FBC"/>
    <w:rsid w:val="00D62110"/>
    <w:rsid w:val="00D90C96"/>
    <w:rsid w:val="00DD0E2C"/>
    <w:rsid w:val="00DE07B9"/>
    <w:rsid w:val="00DE0A95"/>
    <w:rsid w:val="00DE0EFB"/>
    <w:rsid w:val="00DE0FC0"/>
    <w:rsid w:val="00DE71F7"/>
    <w:rsid w:val="00DF4733"/>
    <w:rsid w:val="00E037CC"/>
    <w:rsid w:val="00E319C0"/>
    <w:rsid w:val="00E32477"/>
    <w:rsid w:val="00E40A98"/>
    <w:rsid w:val="00E41D13"/>
    <w:rsid w:val="00E455C6"/>
    <w:rsid w:val="00E55C33"/>
    <w:rsid w:val="00E625D8"/>
    <w:rsid w:val="00E7237B"/>
    <w:rsid w:val="00E821A7"/>
    <w:rsid w:val="00E85D3B"/>
    <w:rsid w:val="00EA0C33"/>
    <w:rsid w:val="00EA77E2"/>
    <w:rsid w:val="00EB11F7"/>
    <w:rsid w:val="00EC3332"/>
    <w:rsid w:val="00EC33DC"/>
    <w:rsid w:val="00ED1F27"/>
    <w:rsid w:val="00EE19CA"/>
    <w:rsid w:val="00EE1B9E"/>
    <w:rsid w:val="00EE31B0"/>
    <w:rsid w:val="00EF4DA8"/>
    <w:rsid w:val="00F14EFE"/>
    <w:rsid w:val="00F174A0"/>
    <w:rsid w:val="00F30C50"/>
    <w:rsid w:val="00F34C0D"/>
    <w:rsid w:val="00F77268"/>
    <w:rsid w:val="00F91252"/>
    <w:rsid w:val="00F93B10"/>
    <w:rsid w:val="00FC0CB6"/>
    <w:rsid w:val="00FC66A0"/>
    <w:rsid w:val="00FD13E8"/>
    <w:rsid w:val="00FD2521"/>
    <w:rsid w:val="00FE0FAE"/>
    <w:rsid w:val="00FE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DFA47"/>
  <w15:docId w15:val="{23A4C385-AF42-4350-8378-38B8165FF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5C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E455C6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3B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E455C6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E455C6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2F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6A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9A502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040B2A"/>
    <w:pPr>
      <w:spacing w:before="100" w:beforeAutospacing="1" w:after="100" w:afterAutospacing="1"/>
    </w:pPr>
    <w:rPr>
      <w:rFonts w:ascii="Calibri" w:eastAsiaTheme="minorHAnsi" w:hAnsi="Calibri"/>
      <w:sz w:val="22"/>
      <w:szCs w:val="22"/>
    </w:rPr>
  </w:style>
  <w:style w:type="character" w:customStyle="1" w:styleId="normaltextrun">
    <w:name w:val="normaltextrun"/>
    <w:basedOn w:val="DefaultParagraphFont"/>
    <w:rsid w:val="00040B2A"/>
  </w:style>
  <w:style w:type="character" w:customStyle="1" w:styleId="eop">
    <w:name w:val="eop"/>
    <w:basedOn w:val="DefaultParagraphFont"/>
    <w:rsid w:val="00040B2A"/>
  </w:style>
  <w:style w:type="paragraph" w:styleId="NormalWeb">
    <w:name w:val="Normal (Web)"/>
    <w:basedOn w:val="Normal"/>
    <w:uiPriority w:val="99"/>
    <w:unhideWhenUsed/>
    <w:rsid w:val="00713DD9"/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139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392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753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2F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65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163DB1EC46743967655CE36655DA5" ma:contentTypeVersion="11" ma:contentTypeDescription="Create a new document." ma:contentTypeScope="" ma:versionID="242e36f0809065e746ee96eea81eb7fc">
  <xsd:schema xmlns:xsd="http://www.w3.org/2001/XMLSchema" xmlns:xs="http://www.w3.org/2001/XMLSchema" xmlns:p="http://schemas.microsoft.com/office/2006/metadata/properties" xmlns:ns3="9405f982-5383-4a0f-b370-762ce521f5e6" xmlns:ns4="496bdefa-c56c-42b3-8186-5e479a089ece" targetNamespace="http://schemas.microsoft.com/office/2006/metadata/properties" ma:root="true" ma:fieldsID="cabad715041a784926b3d00bd1b02929" ns3:_="" ns4:_="">
    <xsd:import namespace="9405f982-5383-4a0f-b370-762ce521f5e6"/>
    <xsd:import namespace="496bdefa-c56c-42b3-8186-5e479a089e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5f982-5383-4a0f-b370-762ce521f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bdefa-c56c-42b3-8186-5e479a089ec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F79655-3D54-4525-A175-4663FC61E8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607C9F-D6B2-4293-9C20-83ED360266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772C20-A057-434A-B0B9-DF7B5AFA0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05f982-5383-4a0f-b370-762ce521f5e6"/>
    <ds:schemaRef ds:uri="496bdefa-c56c-42b3-8186-5e479a089e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University_COE</Company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luskey-Titus, Phyllis</dc:creator>
  <cp:lastModifiedBy>Falbe, Kristina</cp:lastModifiedBy>
  <cp:revision>3</cp:revision>
  <cp:lastPrinted>2020-02-17T14:47:00Z</cp:lastPrinted>
  <dcterms:created xsi:type="dcterms:W3CDTF">2021-10-29T19:13:00Z</dcterms:created>
  <dcterms:modified xsi:type="dcterms:W3CDTF">2021-10-29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163DB1EC46743967655CE36655DA5</vt:lpwstr>
  </property>
</Properties>
</file>